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Xf8b207cd1a49cd698ee492cee5edd7185cd9641"/>
    <w:p>
      <w:pPr>
        <w:pStyle w:val="Heading1"/>
      </w:pPr>
      <w:r>
        <w:t xml:space="preserve">Internship Application Letter for Chef Position</w:t>
      </w:r>
    </w:p>
    <w:p>
      <w:pPr>
        <w:pStyle w:val="FirstParagraph"/>
      </w:pPr>
      <w:r>
        <w:t xml:space="preserve">Johnathan Reynolds</w:t>
      </w:r>
    </w:p>
    <w:p>
      <w:pPr>
        <w:pStyle w:val="BodyText"/>
      </w:pPr>
      <w:r>
        <w:t xml:space="preserve">45 Culinary Lane, Paddington, QLD 4064</w:t>
      </w:r>
    </w:p>
    <w:p>
      <w:pPr>
        <w:pStyle w:val="BodyText"/>
      </w:pPr>
      <w:r>
        <w:t xml:space="preserve">Email: j.reynolds.culinary@gmail.com | Phone: +61 412 345 678</w:t>
      </w:r>
    </w:p>
    <w:bookmarkEnd w:id="20"/>
    <w:p>
      <w:pPr>
        <w:pStyle w:val="BodyText"/>
      </w:pPr>
      <w:r>
        <w:t xml:space="preserve">October 26, 2023</w:t>
      </w:r>
    </w:p>
    <w:p>
      <w:pPr>
        <w:pStyle w:val="BodyText"/>
      </w:pPr>
      <w:r>
        <w:t xml:space="preserve">Dear Hiring Manager,</w:t>
      </w:r>
    </w:p>
    <w:p>
      <w:pPr>
        <w:pStyle w:val="BodyText"/>
      </w:pPr>
      <w:r>
        <w:t xml:space="preserve">It is with profound enthusiasm that I submit this Internship Application Letter for the Chef Intern position at your esteemed establishment in Brisbane, Australia. Having meticulously researched the vibrant culinary landscape of Australia Brisbane, I am confident that my passion for sustainable gastronomy and dedication to honing my craft aligns precisely with the innovative spirit of your kitchen team. As a culinary graduate from Le Cordon Bleu Sydney and a recent participant in the Queensland Tourism Industry's Culinary Immersion Program, I seek to immerse myself in the dynamic food culture of Brisbane – where farm-to-table philosophy meets multicultural influences that define Australia's dining scene.</w:t>
      </w:r>
    </w:p>
    <w:p>
      <w:pPr>
        <w:pStyle w:val="BodyText"/>
      </w:pPr>
      <w:r>
        <w:t xml:space="preserve">My journey as an aspiring Chef began during my apprenticeship at Sydney’s award-winning "Oceanic Bistro," where I mastered foundational techniques under a three-Michelin-starred chef. However, it was my volunteer stint with the Brisbane City Council's "Fresh from the River" initiative – connecting local producers with urban restaurants – that ignited my commitment to Brisbane's unique food ecosystem. Witnessing how Australian ingredients like Moreton Bay bugs and native Davidson plums transform into extraordinary dishes at South Bank markets solidified my desire to contribute meaningfully to Australia Brisbane’s culinary renaissance. I am particularly drawn to your restaurant’s philosophy of "celebrating Queensland's terroir," which mirrors my belief that authentic Chef development requires deep connection to local ingredients and community.</w:t>
      </w:r>
    </w:p>
    <w:p>
      <w:pPr>
        <w:pStyle w:val="BodyText"/>
      </w:pPr>
      <w:r>
        <w:t xml:space="preserve">What distinguishes this Internship Application Letter is my strategic alignment with Brisbane's specific culinary demands. Unlike generic internship applications, I’ve researched your signature dishes – such as the Barramundi en papillote with lemon myrtle beurre blanc – and understand the precision required for their execution. In Australia Brisbane, where dining culture blends Indigenous knowledge with global influences, I’ve already mastered techniques critical to success: Native Australian spice blending (using ingredients like wattleseed), sustainable seafood handling per Queensland Fisheries Regulations, and creating dishes that respect the region's seasonal rhythms. My recent certification in "Australian Food Safety Standards" (Level 3) ensures I can immediately contribute to your kitchen’s compliance while learning from your team’s expertise.</w:t>
      </w:r>
    </w:p>
    <w:p>
      <w:pPr>
        <w:pStyle w:val="BodyText"/>
      </w:pPr>
      <w:r>
        <w:t xml:space="preserve">During my studies, I developed a specialty in contemporary Australian cuisine through a capstone project where I created a menu featuring endangered local ingredients. For instance, my "Cockatoo Island Feast" utilized native finger lime and river mint to showcase how Brisbane's biodiversity can inspire modern Chef narratives. This project wasn’t merely theoretical – I partnered with the Queensland Museum’s Food Heritage Project to document traditional Indigenous cooking methods, gaining insights into how Brisbane’s culinary history informs its future. I understand that becoming a true Chef in Australia Brisbane requires honoring this legacy while innovating responsibly, and my approach reflects that balance.</w:t>
      </w:r>
    </w:p>
    <w:p>
      <w:pPr>
        <w:pStyle w:val="BodyText"/>
      </w:pPr>
      <w:r>
        <w:t xml:space="preserve">I recognize that an internship in Australia Brisbane offers more than skill development – it’s immersion into a multicultural kitchen environment where collaboration across 50+ nationalities defines daily operations. My time working at Melbourne’s "Little India" restaurant taught me to thrive in such spaces: I learned to translate Thai curry pastes into gluten-free versions for dietary needs while maintaining authenticity, and I’ve since incorporated this adaptability into my workflow. Brisbane’s diverse communities – from Filipino enclaves in West End to Aboriginal cultural centers at Teneriffe – provide an unparalleled backdrop for culinary growth. My fluency in basic Filipino (for communication with kitchen staff) and understanding of cultural food sensitivities position me to immediately contribute to your inclusive kitchen culture.</w:t>
      </w:r>
    </w:p>
    <w:p>
      <w:pPr>
        <w:pStyle w:val="BodyText"/>
      </w:pPr>
      <w:r>
        <w:t xml:space="preserve">Why this particular internship matters is deeply personal. As someone who grew up in a family of migrant chefs, I witnessed how Australian hospitality transforms strangers into community. When my grandmother’s Vietnamese pho stall in Brisbane’s Chinatown gained recognition from the Queensland Food Awards, it taught me that culinary excellence here isn’t just about technique – it’s about storytelling through food. I aspire to become a Chef who elevates local narratives, much like your restaurant does with its "Brisbane Stories" menu series. This internship would bridge my academic knowledge with hands-on experience in the very city where I intend to build my career, making Australia Brisbane not just a location but a living classroom.</w:t>
      </w:r>
    </w:p>
    <w:p>
      <w:pPr>
        <w:pStyle w:val="BodyText"/>
      </w:pPr>
      <w:r>
        <w:t xml:space="preserve">I am prepared to commit fully to this opportunity, including flexible hours during peak dinner service and weekends as required by Queensland hospitality regulations. My portfolio includes documented processes for reducing kitchen waste by 35% at Le Cordon Bleu – a metric I know resonates with Brisbane's sustainability initiatives like the "Zero Waste Restaurants" certification program. I’ve also included samples of my menu engineering work, demonstrating how to optimize portion sizes using local seasonal produce while maintaining profitability – a skill vital for success in Australia Brisbane’s competitive market.</w:t>
      </w:r>
    </w:p>
    <w:p>
      <w:pPr>
        <w:pStyle w:val="BodyText"/>
      </w:pPr>
      <w:r>
        <w:t xml:space="preserve">Thank you for considering this Internship Application Letter. I have attached my resume detailing certifications, references from Queensland-based chefs including Executive Chef Maria Chen (Savory Bistro, South Brisbane), and a video showcasing my plating techniques. I would welcome the chance to discuss how my proactive approach to learning – evidenced by completing 120 hours of voluntary kitchen work during the 2023 Brisbane Food Festival – can support your team’s vision. The opportunity to learn from industry leaders in Australia Brisbane represents not just an internship, but a foundational step toward becoming a Chef who contributes meaningfully to this city’s gastronomic identity.</w:t>
      </w:r>
    </w:p>
    <w:p>
      <w:pPr>
        <w:pStyle w:val="BodyText"/>
      </w:pPr>
      <w:r>
        <w:t xml:space="preserve">Sincerely,</w:t>
      </w:r>
      <w:r>
        <w:br/>
      </w:r>
    </w:p>
    <w:p>
      <w:pPr>
        <w:pStyle w:val="BodyText"/>
      </w:pPr>
      <w:r>
        <w:t xml:space="preserve">Johnathan Reyno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5-02T15:19:12Z</dcterms:created>
  <dcterms:modified xsi:type="dcterms:W3CDTF">2026-05-02T15:19:12Z</dcterms:modified>
</cp:coreProperties>
</file>

<file path=docProps/custom.xml><?xml version="1.0" encoding="utf-8"?>
<Properties xmlns="http://schemas.openxmlformats.org/officeDocument/2006/custom-properties" xmlns:vt="http://schemas.openxmlformats.org/officeDocument/2006/docPropsVTypes"/>
</file>